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FCDE0" w14:textId="77777777" w:rsidR="007928B2" w:rsidRPr="00F30E09" w:rsidRDefault="007928B2" w:rsidP="007928B2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799CC03" w14:textId="77777777" w:rsidR="007928B2" w:rsidRPr="00F30E09" w:rsidRDefault="007928B2" w:rsidP="007928B2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X</w:t>
      </w:r>
      <w:r w:rsidRPr="00F30E09">
        <w:rPr>
          <w:rFonts w:ascii="Times New Roman" w:hAnsi="Times New Roman" w:cs="Times New Roman"/>
        </w:rPr>
        <w:t>年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X</w:t>
      </w:r>
      <w:r w:rsidRPr="00F30E09">
        <w:rPr>
          <w:rFonts w:ascii="Times New Roman" w:hAnsi="Times New Roman" w:cs="Times New Roman"/>
        </w:rPr>
        <w:t>年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2346D6C" w14:textId="77777777" w:rsidR="007928B2" w:rsidRPr="00F30E09" w:rsidRDefault="007928B2" w:rsidP="007928B2">
      <w:pPr>
        <w:pStyle w:val="1"/>
        <w:spacing w:line="360" w:lineRule="auto"/>
      </w:pPr>
      <w:r w:rsidRPr="00F30E09">
        <w:t>研究工作</w:t>
      </w:r>
    </w:p>
    <w:p w14:paraId="6056BC5F" w14:textId="77777777" w:rsidR="007928B2" w:rsidRPr="00F30E09" w:rsidRDefault="007928B2" w:rsidP="007928B2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7A857754" w14:textId="77777777" w:rsidR="007928B2" w:rsidRPr="00F30E09" w:rsidRDefault="007928B2" w:rsidP="007928B2">
      <w:pPr>
        <w:pStyle w:val="2"/>
      </w:pPr>
      <w:r w:rsidRPr="00F30E09">
        <w:t>学习</w:t>
      </w:r>
      <w:r w:rsidRPr="00F30E09">
        <w:t>Kubernetes in Action——</w:t>
      </w:r>
      <w:r w:rsidRPr="00F30E09">
        <w:t>尚超</w:t>
      </w:r>
    </w:p>
    <w:p w14:paraId="6D3FC427" w14:textId="71A285D5" w:rsidR="007928B2" w:rsidRDefault="007928B2" w:rsidP="007928B2">
      <w:pPr>
        <w:rPr>
          <w:rFonts w:ascii="Times New Roman" w:hAnsi="Times New Roman" w:cs="Times New Roman"/>
          <w:sz w:val="24"/>
          <w:szCs w:val="28"/>
        </w:rPr>
      </w:pPr>
      <w:r w:rsidRPr="00F30E09">
        <w:rPr>
          <w:rFonts w:ascii="Times New Roman" w:hAnsi="Times New Roman" w:cs="Times New Roman"/>
          <w:sz w:val="24"/>
          <w:szCs w:val="28"/>
        </w:rPr>
        <w:t>本周继续学习</w:t>
      </w:r>
      <w:r w:rsidRPr="00F30E09">
        <w:rPr>
          <w:rFonts w:ascii="Times New Roman" w:hAnsi="Times New Roman" w:cs="Times New Roman"/>
          <w:sz w:val="24"/>
          <w:szCs w:val="28"/>
        </w:rPr>
        <w:t>Kubernetes i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F30E09">
        <w:rPr>
          <w:rFonts w:ascii="Times New Roman" w:hAnsi="Times New Roman" w:cs="Times New Roman"/>
          <w:sz w:val="24"/>
          <w:szCs w:val="28"/>
        </w:rPr>
        <w:t>action</w:t>
      </w:r>
      <w:r>
        <w:rPr>
          <w:rFonts w:ascii="Times New Roman" w:hAnsi="Times New Roman" w:cs="Times New Roman" w:hint="eastAsia"/>
          <w:sz w:val="24"/>
          <w:szCs w:val="28"/>
        </w:rPr>
        <w:t>，学习</w:t>
      </w:r>
      <w:r>
        <w:rPr>
          <w:rFonts w:ascii="Times New Roman" w:hAnsi="Times New Roman" w:cs="Times New Roman" w:hint="eastAsia"/>
          <w:sz w:val="24"/>
          <w:szCs w:val="28"/>
        </w:rPr>
        <w:t>chaos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 w:hint="eastAsia"/>
          <w:sz w:val="24"/>
          <w:szCs w:val="28"/>
        </w:rPr>
        <w:t>mesh</w:t>
      </w:r>
      <w:r>
        <w:rPr>
          <w:rFonts w:ascii="Times New Roman" w:hAnsi="Times New Roman" w:cs="Times New Roman" w:hint="eastAsia"/>
          <w:sz w:val="24"/>
          <w:szCs w:val="28"/>
        </w:rPr>
        <w:t>混沌测试。阅读论文分布式链路跟踪</w:t>
      </w:r>
    </w:p>
    <w:p w14:paraId="02F5206A" w14:textId="574C66A9" w:rsidR="00DD4336" w:rsidRPr="00F30E09" w:rsidRDefault="00DD4336" w:rsidP="007928B2">
      <w:pPr>
        <w:rPr>
          <w:rFonts w:ascii="Times New Roman" w:hAnsi="Times New Roman" w:cs="Times New Roman" w:hint="eastAsia"/>
          <w:sz w:val="24"/>
          <w:szCs w:val="28"/>
        </w:rPr>
      </w:pPr>
      <w:hyperlink r:id="rId9" w:history="1">
        <w:r w:rsidRPr="00DD4336">
          <w:rPr>
            <w:rStyle w:val="af6"/>
            <w:rFonts w:ascii="Times New Roman" w:hAnsi="Times New Roman" w:cs="Times New Roman" w:hint="eastAsia"/>
            <w:sz w:val="24"/>
            <w:szCs w:val="28"/>
          </w:rPr>
          <w:t>1.</w:t>
        </w:r>
        <w:r w:rsidRPr="00DD4336">
          <w:rPr>
            <w:rStyle w:val="af6"/>
            <w:rFonts w:ascii="Times New Roman" w:hAnsi="Times New Roman" w:cs="Times New Roman" w:hint="eastAsia"/>
            <w:sz w:val="24"/>
            <w:szCs w:val="28"/>
          </w:rPr>
          <w:t>尚超</w:t>
        </w:r>
        <w:r w:rsidRPr="00DD4336">
          <w:rPr>
            <w:rStyle w:val="af6"/>
            <w:rFonts w:ascii="Times New Roman" w:hAnsi="Times New Roman" w:cs="Times New Roman" w:hint="eastAsia"/>
            <w:sz w:val="24"/>
            <w:szCs w:val="28"/>
          </w:rPr>
          <w:t xml:space="preserve"> - principles of chaos engineering.docx</w:t>
        </w:r>
      </w:hyperlink>
    </w:p>
    <w:p w14:paraId="42550913" w14:textId="77777777" w:rsidR="007928B2" w:rsidRPr="00F30E09" w:rsidRDefault="007928B2" w:rsidP="007928B2">
      <w:pPr>
        <w:pStyle w:val="1"/>
        <w:spacing w:line="360" w:lineRule="auto"/>
      </w:pPr>
      <w:r w:rsidRPr="00F30E09">
        <w:t>工程进展</w:t>
      </w:r>
    </w:p>
    <w:p w14:paraId="5349EFF3" w14:textId="77777777" w:rsidR="007928B2" w:rsidRPr="00F30E09" w:rsidRDefault="007928B2" w:rsidP="007928B2">
      <w:pPr>
        <w:pStyle w:val="2"/>
      </w:pPr>
      <w:r w:rsidRPr="00F30E09">
        <w:t>青岛旅游项目</w:t>
      </w:r>
      <w:r w:rsidRPr="00F30E09">
        <w:t>——</w:t>
      </w:r>
      <w:r w:rsidRPr="00F30E09">
        <w:t>尚超</w:t>
      </w:r>
    </w:p>
    <w:p w14:paraId="56871325" w14:textId="77777777" w:rsidR="007928B2" w:rsidRPr="00F30E09" w:rsidRDefault="007928B2" w:rsidP="007928B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尚超同学本周继续学习</w:t>
      </w:r>
      <w:r>
        <w:rPr>
          <w:rFonts w:ascii="Times New Roman" w:hAnsi="Times New Roman" w:cs="Times New Roman" w:hint="eastAsia"/>
          <w:sz w:val="24"/>
          <w:szCs w:val="28"/>
        </w:rPr>
        <w:t>Django</w:t>
      </w:r>
      <w:r>
        <w:rPr>
          <w:rFonts w:ascii="Times New Roman" w:hAnsi="Times New Roman" w:cs="Times New Roman" w:hint="eastAsia"/>
          <w:sz w:val="24"/>
          <w:szCs w:val="28"/>
        </w:rPr>
        <w:t>框架。</w:t>
      </w:r>
    </w:p>
    <w:p w14:paraId="16F6526D" w14:textId="77777777" w:rsidR="007928B2" w:rsidRPr="00B2431E" w:rsidRDefault="007928B2" w:rsidP="007928B2">
      <w:pPr>
        <w:pStyle w:val="1"/>
        <w:spacing w:line="360" w:lineRule="auto"/>
      </w:pPr>
      <w:r w:rsidRPr="00F30E09">
        <w:t>项目进展</w:t>
      </w:r>
    </w:p>
    <w:p w14:paraId="02C4ED3A" w14:textId="77777777" w:rsidR="007928B2" w:rsidRDefault="007928B2" w:rsidP="007928B2">
      <w:pPr>
        <w:pStyle w:val="1"/>
        <w:spacing w:line="360" w:lineRule="auto"/>
      </w:pPr>
      <w:r w:rsidRPr="00F30E09">
        <w:t>其它工作</w:t>
      </w:r>
    </w:p>
    <w:p w14:paraId="57CD8470" w14:textId="77777777" w:rsidR="007928B2" w:rsidRDefault="007928B2" w:rsidP="007928B2">
      <w:pPr>
        <w:pStyle w:val="2"/>
        <w:numPr>
          <w:ilvl w:val="1"/>
          <w:numId w:val="1"/>
        </w:numPr>
      </w:pPr>
      <w:r>
        <w:rPr>
          <w:rFonts w:hint="eastAsia"/>
        </w:rPr>
        <w:t>微服务故障检测综述排版——尚超</w:t>
      </w:r>
    </w:p>
    <w:p w14:paraId="39FDFFF9" w14:textId="49F0F155" w:rsidR="00881B39" w:rsidRPr="00881B39" w:rsidRDefault="007928B2" w:rsidP="00881B39">
      <w:pPr>
        <w:pStyle w:val="2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微服务综述外文排版——尚超</w:t>
      </w:r>
    </w:p>
    <w:p w14:paraId="049EA0BE" w14:textId="77777777" w:rsidR="007928B2" w:rsidRPr="00E51DDF" w:rsidRDefault="007928B2" w:rsidP="007928B2">
      <w:pPr>
        <w:pStyle w:val="af8"/>
        <w:ind w:left="992" w:firstLineChars="0" w:firstLine="0"/>
      </w:pPr>
    </w:p>
    <w:p w14:paraId="54895A4A" w14:textId="77777777" w:rsidR="007928B2" w:rsidRDefault="007928B2" w:rsidP="007928B2">
      <w:pPr>
        <w:pStyle w:val="1"/>
        <w:spacing w:line="360" w:lineRule="auto"/>
      </w:pPr>
      <w:r w:rsidRPr="00F30E09">
        <w:lastRenderedPageBreak/>
        <w:t>下周工作计划</w:t>
      </w:r>
    </w:p>
    <w:p w14:paraId="34599B5F" w14:textId="77777777" w:rsidR="007928B2" w:rsidRPr="00C5756D" w:rsidRDefault="007928B2" w:rsidP="007928B2">
      <w:pPr>
        <w:pStyle w:val="2"/>
        <w:numPr>
          <w:ilvl w:val="0"/>
          <w:numId w:val="0"/>
        </w:numPr>
        <w:ind w:left="851"/>
      </w:pPr>
      <w:r>
        <w:rPr>
          <w:rFonts w:hint="eastAsia"/>
        </w:rPr>
        <w:t>5</w:t>
      </w:r>
      <w:r>
        <w:t xml:space="preserve">.1 </w:t>
      </w:r>
      <w:r>
        <w:rPr>
          <w:rFonts w:hint="eastAsia"/>
        </w:rPr>
        <w:t>尚超</w:t>
      </w:r>
    </w:p>
    <w:p w14:paraId="6CAA558A" w14:textId="77777777" w:rsidR="007928B2" w:rsidRPr="00063FC9" w:rsidRDefault="007928B2" w:rsidP="007928B2">
      <w:r>
        <w:rPr>
          <w:rFonts w:hint="eastAsia"/>
        </w:rPr>
        <w:t>下周继续学习微服务框架，学习</w:t>
      </w:r>
      <w:proofErr w:type="spellStart"/>
      <w:r>
        <w:rPr>
          <w:rFonts w:hint="eastAsia"/>
        </w:rPr>
        <w:t>kubernetes</w:t>
      </w:r>
      <w:proofErr w:type="spellEnd"/>
      <w:r>
        <w:rPr>
          <w:rFonts w:hint="eastAsia"/>
        </w:rPr>
        <w:t>，看链路跟踪论文。</w:t>
      </w:r>
    </w:p>
    <w:p w14:paraId="5DA07AA7" w14:textId="77777777" w:rsidR="007928B2" w:rsidRPr="00F30E09" w:rsidRDefault="007928B2" w:rsidP="007928B2">
      <w:pPr>
        <w:rPr>
          <w:rFonts w:ascii="Times New Roman" w:hAnsi="Times New Roman" w:cs="Times New Roman"/>
        </w:rPr>
      </w:pPr>
    </w:p>
    <w:p w14:paraId="13271243" w14:textId="57D8E368" w:rsidR="001B35A0" w:rsidRPr="007928B2" w:rsidRDefault="001B35A0" w:rsidP="007928B2"/>
    <w:sectPr w:rsidR="001B35A0" w:rsidRPr="007928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225914" w14:textId="77777777" w:rsidR="00A22415" w:rsidRDefault="00A22415" w:rsidP="009C5BD6">
      <w:r>
        <w:separator/>
      </w:r>
    </w:p>
  </w:endnote>
  <w:endnote w:type="continuationSeparator" w:id="0">
    <w:p w14:paraId="0D0C26A0" w14:textId="77777777" w:rsidR="00A22415" w:rsidRDefault="00A22415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8FCD0" w14:textId="77777777" w:rsidR="00A22415" w:rsidRDefault="00A22415" w:rsidP="009C5BD6">
      <w:r>
        <w:separator/>
      </w:r>
    </w:p>
  </w:footnote>
  <w:footnote w:type="continuationSeparator" w:id="0">
    <w:p w14:paraId="02A3AE06" w14:textId="77777777" w:rsidR="00A22415" w:rsidRDefault="00A22415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0CE7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8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1B3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529C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0ABE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8B7"/>
    <w:rsid w:val="00A16C28"/>
    <w:rsid w:val="00A16E50"/>
    <w:rsid w:val="00A178D9"/>
    <w:rsid w:val="00A21AC4"/>
    <w:rsid w:val="00A221F8"/>
    <w:rsid w:val="00A22415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336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881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3578;&#36229;%20-%20principles%20of%20chaos%20engineering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6</Words>
  <Characters>322</Characters>
  <Application>Microsoft Office Word</Application>
  <DocSecurity>0</DocSecurity>
  <Lines>2</Lines>
  <Paragraphs>1</Paragraphs>
  <ScaleCrop>false</ScaleCrop>
  <Company>微软中国</Company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2350</cp:revision>
  <dcterms:created xsi:type="dcterms:W3CDTF">2017-11-24T08:25:00Z</dcterms:created>
  <dcterms:modified xsi:type="dcterms:W3CDTF">2021-07-11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